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pPr w:leftFromText="180" w:rightFromText="180" w:vertAnchor="text" w:horzAnchor="margin" w:tblpY="1011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125C75" w:rsidRPr="00125C75" w14:paraId="78F80CD1" w14:textId="77777777" w:rsidTr="00125C75">
        <w:tc>
          <w:tcPr>
            <w:tcW w:w="2405" w:type="dxa"/>
          </w:tcPr>
          <w:p w14:paraId="0578E7A7" w14:textId="7028BD0A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Factor</w:t>
            </w:r>
          </w:p>
        </w:tc>
        <w:tc>
          <w:tcPr>
            <w:tcW w:w="6611" w:type="dxa"/>
          </w:tcPr>
          <w:p w14:paraId="0A5BA5E6" w14:textId="17FD2A0F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tems</w:t>
            </w:r>
          </w:p>
        </w:tc>
      </w:tr>
      <w:tr w:rsidR="00125C75" w:rsidRPr="00125C75" w14:paraId="7C5C31D9" w14:textId="77777777" w:rsidTr="00125C75">
        <w:tc>
          <w:tcPr>
            <w:tcW w:w="2405" w:type="dxa"/>
          </w:tcPr>
          <w:p w14:paraId="356CA0B8" w14:textId="74348356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Global Trust</w:t>
            </w:r>
          </w:p>
        </w:tc>
        <w:tc>
          <w:tcPr>
            <w:tcW w:w="6611" w:type="dxa"/>
          </w:tcPr>
          <w:p w14:paraId="09D8A42F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believe in %system%.</w:t>
            </w:r>
          </w:p>
          <w:p w14:paraId="571F4C08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trust %system%.</w:t>
            </w:r>
          </w:p>
          <w:p w14:paraId="66B4A825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distrust %system%. (r)</w:t>
            </w:r>
          </w:p>
          <w:p w14:paraId="3BA37A18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designed to be trustworthy.</w:t>
            </w:r>
          </w:p>
          <w:p w14:paraId="235E868A" w14:textId="3BE6C5B9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can depend on %system%.</w:t>
            </w:r>
          </w:p>
        </w:tc>
      </w:tr>
      <w:tr w:rsidR="00125C75" w:rsidRPr="00125C75" w14:paraId="21C2D14F" w14:textId="77777777" w:rsidTr="00125C75">
        <w:tc>
          <w:tcPr>
            <w:tcW w:w="2405" w:type="dxa"/>
          </w:tcPr>
          <w:p w14:paraId="60014562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Vigilance</w:t>
            </w:r>
          </w:p>
          <w:p w14:paraId="7D5033FA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</w:p>
        </w:tc>
        <w:tc>
          <w:tcPr>
            <w:tcW w:w="6611" w:type="dxa"/>
          </w:tcPr>
          <w:p w14:paraId="08C667B9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am vigilant about %system%.</w:t>
            </w:r>
          </w:p>
          <w:p w14:paraId="3E85E6E5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am alert of %system%.</w:t>
            </w:r>
          </w:p>
          <w:p w14:paraId="31F7ABFE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am on the lookout when using %system%.</w:t>
            </w:r>
          </w:p>
          <w:p w14:paraId="058E1016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am on my toes when using %system%.</w:t>
            </w:r>
          </w:p>
          <w:p w14:paraId="08E7054B" w14:textId="55D09A6E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am careful when using %system%.</w:t>
            </w:r>
          </w:p>
        </w:tc>
      </w:tr>
      <w:tr w:rsidR="00125C75" w:rsidRPr="00125C75" w14:paraId="628D38AF" w14:textId="77777777" w:rsidTr="00125C75">
        <w:tc>
          <w:tcPr>
            <w:tcW w:w="2405" w:type="dxa"/>
          </w:tcPr>
          <w:p w14:paraId="333C51F2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Unbiasedness</w:t>
            </w:r>
          </w:p>
          <w:p w14:paraId="5DE9B320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</w:p>
        </w:tc>
        <w:tc>
          <w:tcPr>
            <w:tcW w:w="6611" w:type="dxa"/>
          </w:tcPr>
          <w:p w14:paraId="46EF4C7D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does not discriminate against anyone.</w:t>
            </w:r>
          </w:p>
          <w:p w14:paraId="655633DF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treats everyone equally.</w:t>
            </w:r>
          </w:p>
          <w:p w14:paraId="3710D165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’s design is free of prejudice.</w:t>
            </w:r>
          </w:p>
          <w:p w14:paraId="1B3DF24D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unfaithful. (r)</w:t>
            </w:r>
          </w:p>
          <w:p w14:paraId="6989B262" w14:textId="17C2694E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was designed to be responsible.</w:t>
            </w:r>
          </w:p>
        </w:tc>
      </w:tr>
      <w:tr w:rsidR="00125C75" w:rsidRPr="00125C75" w14:paraId="754B1674" w14:textId="77777777" w:rsidTr="00125C75">
        <w:tc>
          <w:tcPr>
            <w:tcW w:w="2405" w:type="dxa"/>
          </w:tcPr>
          <w:p w14:paraId="6A2C72EA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ntegrity</w:t>
            </w:r>
          </w:p>
          <w:p w14:paraId="2AFD9621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</w:p>
        </w:tc>
        <w:tc>
          <w:tcPr>
            <w:tcW w:w="6611" w:type="dxa"/>
          </w:tcPr>
          <w:p w14:paraId="2AC46B3E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sincere.</w:t>
            </w:r>
          </w:p>
          <w:p w14:paraId="4C52F01B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genuine.</w:t>
            </w:r>
          </w:p>
          <w:p w14:paraId="24D219B2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honest.</w:t>
            </w:r>
          </w:p>
          <w:p w14:paraId="2B308BFF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authentic.</w:t>
            </w:r>
          </w:p>
          <w:p w14:paraId="5D753A51" w14:textId="07401D3A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benevolent.</w:t>
            </w:r>
          </w:p>
        </w:tc>
      </w:tr>
      <w:tr w:rsidR="00125C75" w:rsidRPr="00125C75" w14:paraId="066D4CF3" w14:textId="77777777" w:rsidTr="00125C75">
        <w:tc>
          <w:tcPr>
            <w:tcW w:w="2405" w:type="dxa"/>
          </w:tcPr>
          <w:p w14:paraId="3935DC06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Transparency</w:t>
            </w:r>
          </w:p>
          <w:p w14:paraId="396BBAEC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</w:p>
        </w:tc>
        <w:tc>
          <w:tcPr>
            <w:tcW w:w="6611" w:type="dxa"/>
          </w:tcPr>
          <w:p w14:paraId="5049DBB4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I think I understand %system%.</w:t>
            </w:r>
          </w:p>
          <w:p w14:paraId="3C7E6B39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The inner workings of %system% are comprehensible.</w:t>
            </w:r>
          </w:p>
          <w:p w14:paraId="58E43396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puzzling. (r)</w:t>
            </w:r>
          </w:p>
          <w:p w14:paraId="459BDF14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’s state is always clear to me.</w:t>
            </w:r>
          </w:p>
          <w:p w14:paraId="74EEC0F4" w14:textId="0743C713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gives sufficient information about its inner workings.</w:t>
            </w:r>
          </w:p>
        </w:tc>
      </w:tr>
      <w:tr w:rsidR="00125C75" w:rsidRPr="00125C75" w14:paraId="7DC3BE3D" w14:textId="77777777" w:rsidTr="00125C75">
        <w:tc>
          <w:tcPr>
            <w:tcW w:w="2405" w:type="dxa"/>
          </w:tcPr>
          <w:p w14:paraId="3C9424A4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Ability</w:t>
            </w:r>
          </w:p>
          <w:p w14:paraId="57D62DC8" w14:textId="77777777" w:rsidR="00125C75" w:rsidRPr="00125C75" w:rsidRDefault="00125C75" w:rsidP="00125C7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</w:p>
        </w:tc>
        <w:tc>
          <w:tcPr>
            <w:tcW w:w="6611" w:type="dxa"/>
          </w:tcPr>
          <w:p w14:paraId="354C2DE0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performs its task very well.</w:t>
            </w:r>
          </w:p>
          <w:p w14:paraId="4688C197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capable.</w:t>
            </w:r>
          </w:p>
          <w:p w14:paraId="0777A82F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is proficient.</w:t>
            </w:r>
          </w:p>
          <w:p w14:paraId="147BBCE3" w14:textId="77777777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functions properly.</w:t>
            </w:r>
          </w:p>
          <w:p w14:paraId="4EA72859" w14:textId="129ECF2F" w:rsidR="00125C75" w:rsidRPr="00125C75" w:rsidRDefault="00125C75" w:rsidP="00125C75"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</w:pPr>
            <w:r w:rsidRPr="00125C75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/>
                <w14:ligatures w14:val="none"/>
              </w:rPr>
              <w:t>%system% responses accurately.</w:t>
            </w:r>
          </w:p>
        </w:tc>
      </w:tr>
    </w:tbl>
    <w:p w14:paraId="0B3FBACC" w14:textId="58130DEB" w:rsidR="00125C75" w:rsidRPr="00125C75" w:rsidRDefault="00125C75" w:rsidP="0098276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/>
          <w14:ligatures w14:val="none"/>
        </w:rPr>
      </w:pPr>
      <w:r w:rsidRPr="00125C75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duced item pool identified in Study 1.</w:t>
      </w:r>
      <w:r w:rsidRPr="00125C75">
        <w:rPr>
          <w:rFonts w:ascii="Times New Roman" w:hAnsi="Times New Roman" w:cs="Times New Roman"/>
          <w:color w:val="000000"/>
          <w:sz w:val="24"/>
          <w:szCs w:val="24"/>
        </w:rPr>
        <w:t xml:space="preserve"> All items are rated on a five point Likert scale from 1 = “strongly disagree” to 5 = “strongly agree”. The %system% represents the placeholder of the respective system for which trust is measured. </w:t>
      </w:r>
    </w:p>
    <w:p w14:paraId="10BB4F67" w14:textId="77777777" w:rsidR="00537BD7" w:rsidRPr="00125C75" w:rsidRDefault="00537BD7">
      <w:pPr>
        <w:rPr>
          <w:rFonts w:ascii="Times New Roman" w:hAnsi="Times New Roman" w:cs="Times New Roman"/>
          <w:sz w:val="24"/>
          <w:szCs w:val="24"/>
        </w:rPr>
      </w:pPr>
    </w:p>
    <w:sectPr w:rsidR="00537BD7" w:rsidRPr="00125C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81C95"/>
    <w:multiLevelType w:val="multilevel"/>
    <w:tmpl w:val="92A0A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140CFE"/>
    <w:multiLevelType w:val="multilevel"/>
    <w:tmpl w:val="481EF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D543B7"/>
    <w:multiLevelType w:val="multilevel"/>
    <w:tmpl w:val="19789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06002A"/>
    <w:multiLevelType w:val="multilevel"/>
    <w:tmpl w:val="EA684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A40EA8"/>
    <w:multiLevelType w:val="multilevel"/>
    <w:tmpl w:val="0B2E4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EA6DB5"/>
    <w:multiLevelType w:val="multilevel"/>
    <w:tmpl w:val="32041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9424615">
    <w:abstractNumId w:val="5"/>
  </w:num>
  <w:num w:numId="2" w16cid:durableId="2075859646">
    <w:abstractNumId w:val="0"/>
  </w:num>
  <w:num w:numId="3" w16cid:durableId="954867692">
    <w:abstractNumId w:val="1"/>
  </w:num>
  <w:num w:numId="4" w16cid:durableId="684523690">
    <w:abstractNumId w:val="4"/>
  </w:num>
  <w:num w:numId="5" w16cid:durableId="415441636">
    <w:abstractNumId w:val="3"/>
  </w:num>
  <w:num w:numId="6" w16cid:durableId="1631471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MrYwNDWzNDQ0NbZU0lEKTi0uzszPAykwqgUAWyC5oiwAAAA="/>
  </w:docVars>
  <w:rsids>
    <w:rsidRoot w:val="0098276D"/>
    <w:rsid w:val="00125C75"/>
    <w:rsid w:val="00537BD7"/>
    <w:rsid w:val="0084790D"/>
    <w:rsid w:val="008D067F"/>
    <w:rsid w:val="0098276D"/>
    <w:rsid w:val="00A06578"/>
    <w:rsid w:val="00CC5408"/>
    <w:rsid w:val="00DD1F59"/>
    <w:rsid w:val="00F17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21AF56"/>
  <w15:chartTrackingRefBased/>
  <w15:docId w15:val="{B4D489F5-D461-4209-BF97-AF5FA566B0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27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/>
      <w14:ligatures w14:val="none"/>
    </w:rPr>
  </w:style>
  <w:style w:type="table" w:styleId="TableGrid">
    <w:name w:val="Table Grid"/>
    <w:basedOn w:val="TableNormal"/>
    <w:uiPriority w:val="39"/>
    <w:rsid w:val="00125C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06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3</Characters>
  <Application>Microsoft Office Word</Application>
  <DocSecurity>0</DocSecurity>
  <Lines>9</Lines>
  <Paragraphs>2</Paragraphs>
  <ScaleCrop>false</ScaleCrop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dalena Wischnewski</dc:creator>
  <cp:keywords/>
  <dc:description/>
  <cp:lastModifiedBy>Thomas Eagan Gorman</cp:lastModifiedBy>
  <cp:revision>2</cp:revision>
  <dcterms:created xsi:type="dcterms:W3CDTF">2025-05-03T08:19:00Z</dcterms:created>
  <dcterms:modified xsi:type="dcterms:W3CDTF">2025-05-03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22a1a9-310c-44fa-8114-be883e8d2ee3</vt:lpwstr>
  </property>
  <property fmtid="{D5CDD505-2E9C-101B-9397-08002B2CF9AE}" pid="3" name="MSIP_Label_f7606f69-b0ae-4874-be30-7d43a3c7be10_Enabled">
    <vt:lpwstr>true</vt:lpwstr>
  </property>
  <property fmtid="{D5CDD505-2E9C-101B-9397-08002B2CF9AE}" pid="4" name="MSIP_Label_f7606f69-b0ae-4874-be30-7d43a3c7be10_SetDate">
    <vt:lpwstr>2025-05-03T08:19:52Z</vt:lpwstr>
  </property>
  <property fmtid="{D5CDD505-2E9C-101B-9397-08002B2CF9AE}" pid="5" name="MSIP_Label_f7606f69-b0ae-4874-be30-7d43a3c7be10_Method">
    <vt:lpwstr>Standard</vt:lpwstr>
  </property>
  <property fmtid="{D5CDD505-2E9C-101B-9397-08002B2CF9AE}" pid="6" name="MSIP_Label_f7606f69-b0ae-4874-be30-7d43a3c7be10_Name">
    <vt:lpwstr>defa4170-0d19-0005-0001-bc88714345d2</vt:lpwstr>
  </property>
  <property fmtid="{D5CDD505-2E9C-101B-9397-08002B2CF9AE}" pid="7" name="MSIP_Label_f7606f69-b0ae-4874-be30-7d43a3c7be10_SiteId">
    <vt:lpwstr>4130bd39-7c53-419c-b1e5-8758d6d63f21</vt:lpwstr>
  </property>
  <property fmtid="{D5CDD505-2E9C-101B-9397-08002B2CF9AE}" pid="8" name="MSIP_Label_f7606f69-b0ae-4874-be30-7d43a3c7be10_ActionId">
    <vt:lpwstr>83d80d5a-dad3-4940-bc94-0491e93fbaba</vt:lpwstr>
  </property>
  <property fmtid="{D5CDD505-2E9C-101B-9397-08002B2CF9AE}" pid="9" name="MSIP_Label_f7606f69-b0ae-4874-be30-7d43a3c7be10_ContentBits">
    <vt:lpwstr>0</vt:lpwstr>
  </property>
  <property fmtid="{D5CDD505-2E9C-101B-9397-08002B2CF9AE}" pid="10" name="MSIP_Label_f7606f69-b0ae-4874-be30-7d43a3c7be10_Tag">
    <vt:lpwstr>50, 3, 0, 1</vt:lpwstr>
  </property>
</Properties>
</file>